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lectrician Internship Position</w:t>
      </w:r>
    </w:p>
    <w:p>
      <w:pPr>
        <w:pStyle w:val="BodyText"/>
      </w:pPr>
      <w:r>
        <w:t xml:space="preserve">Vancouver, British Columbia | Canada</w:t>
      </w:r>
    </w:p>
    <w:bookmarkEnd w:id="20"/>
    <w:p>
      <w:pPr>
        <w:pStyle w:val="BodyText"/>
      </w:pPr>
      <w:r>
        <w:t xml:space="preserve">[Your Full Name]</w:t>
      </w:r>
    </w:p>
    <w:p>
      <w:pPr>
        <w:pStyle w:val="BodyText"/>
      </w:pPr>
      <w:r>
        <w:t xml:space="preserve">[Your Address]</w:t>
      </w:r>
    </w:p>
    <w:p>
      <w:pPr>
        <w:pStyle w:val="BodyText"/>
      </w:pPr>
      <w:r>
        <w:t xml:space="preserve">Vancouver, BC [Postal Code]</w:t>
      </w:r>
    </w:p>
    <w:p>
      <w:pPr>
        <w:pStyle w:val="BodyText"/>
      </w:pPr>
      <w:r>
        <w:t xml:space="preserve">Email: your.email@domain.com | Phone: (604) XXX-X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Vancouver, BC [Postal Code]</w:t>
      </w:r>
    </w:p>
    <w:bookmarkStart w:id="21" w:name="Xd9278e15a8cd193ab8aab48802da5be8ff028aa"/>
    <w:p>
      <w:pPr>
        <w:pStyle w:val="Heading2"/>
      </w:pPr>
      <w:r>
        <w:t xml:space="preserve">SUBJECT: INTERNSHIP APPLICATION FOR ELECTRICIAN POSITION</w:t>
      </w:r>
    </w:p>
    <w:bookmarkEnd w:id="21"/>
    <w:p>
      <w:pPr>
        <w:pStyle w:val="FirstParagraph"/>
      </w:pPr>
      <w:r>
        <w:t xml:space="preserve">Dear [Hiring Manager Name or "Hiring Committee"],</w:t>
      </w:r>
    </w:p>
    <w:p>
      <w:pPr>
        <w:pStyle w:val="BodyText"/>
      </w:pPr>
      <w:r>
        <w:t xml:space="preserve">I am writing with profound enthusiasm to submit my application for the Electrician Internship position at [Company Name] in Vancouver, Canada. As a dedicated electrical technology student actively pursuing certification through the BC Safety Authority (BCSA) and deeply committed to mastering the craft of electrical work, I have long admired your company’s reputation for excellence in sustainable energy solutions and innovative construction practices across Canada Vancouver. This Internship Application Letter represents not merely a formal submission, but a passionate declaration of my commitment to becoming a licensed Electrician in one of North America’s most dynamic urban centers.</w:t>
      </w:r>
    </w:p>
    <w:p>
      <w:pPr>
        <w:pStyle w:val="BodyText"/>
      </w:pPr>
      <w:r>
        <w:t xml:space="preserve">My academic journey at [Your College/University Name] has equipped me with rigorous theoretical knowledge aligned with the Canadian Electrical Code (CEC) and industry best practices. I’ve completed coursework in circuit design, motor controls, renewable energy integration, and safety protocols – all directly applicable to the evolving infrastructure demands of Vancouver. More significantly, I’ve gained hands-on experience through [mention specific lab projects or workshops], including installing LED lighting systems in a mock residential setting and troubleshooting complex control panels. These experiences have solidified my understanding that electrical work in Canada Vancouver isn’t just about wiring; it’s about creating safe, efficient, and future-ready systems for a city prioritizing net-zero emissions by 2050.</w:t>
      </w:r>
    </w:p>
    <w:p>
      <w:pPr>
        <w:pStyle w:val="BodyText"/>
      </w:pPr>
      <w:r>
        <w:t xml:space="preserve">What particularly draws me to this opportunity is your company’s pioneering work on projects like the [mention a specific Vancouver project if known, e.g., "Evergreen Line Transit Expansion" or "Vancouver Convention Centre Green Roof Installation"]. In Canada Vancouver, where seismic resilience and energy efficiency are non-negotiables in construction, I’ve studied how your team integrates smart grid technologies into high-rise developments. As an aspiring Electrician, I’m eager to learn under professionals who don’t just meet code requirements but exceed them – a philosophy that resonates deeply with my own approach to work. The prospect of contributing to Vancouver’s transformation as a model for sustainable urban living is precisely the challenge I seek in my professional development.</w:t>
      </w:r>
    </w:p>
    <w:p>
      <w:pPr>
        <w:pStyle w:val="BodyText"/>
      </w:pPr>
      <w:r>
        <w:t xml:space="preserve">I understand that excelling as an Electrician in Canada requires more than technical skill; it demands cultural adaptability and respect for local practices. Having spent [X] months volunteering with [Organization Name, e.g., "Vancouver Community College’s Trades Outreach Program"], I’ve witnessed firsthand how Vancouver’s diverse construction landscape – from historic Gastown renovations to cutting-edge False Creek eco-districts – necessitates nuanced problem-solving. I’ve also familiarized myself with the specific requirements of the BCSA licensing process and am committed to completing all mandatory safety certifications before my internship begins. My familiarity with Canadian standards, combined with my fluency in English (and basic French), ensures I can seamlessly integrate into your team’s workflow from day one.</w:t>
      </w:r>
    </w:p>
    <w:p>
      <w:pPr>
        <w:pStyle w:val="BodyText"/>
      </w:pPr>
      <w:r>
        <w:t xml:space="preserve">This Electrician Internship is pivotal to my career trajectory. I’ve researched the shortage of skilled electrical technicians in British Columbia, particularly for commercial and renewable energy projects – a gap your company actively addresses through mentorship. My goal is not merely to obtain a license, but to become an Electrician who elevates industry standards through precision, innovation, and community focus. Vancouver’s vibrant tech sector and ambitious climate goals create an unparalleled environment for growth; I am eager to contribute my energy while learning from leaders shaping the future of electrical work in Canada Vancouver.</w:t>
      </w:r>
    </w:p>
    <w:p>
      <w:pPr>
        <w:pStyle w:val="BodyText"/>
      </w:pPr>
      <w:r>
        <w:t xml:space="preserve">Beyond technical qualifications, I bring a strong work ethic honed through [mention relevant non-work experience, e.g., "a summer internship with a residential electrical contractor" or "volunteering during the 2023 Vancouver Heatwave relief efforts"]. In these roles, I’ve developed reliability – always arriving early and completing tasks thoroughly – and collaborative skills essential for safety in high-stakes environments. For example, during a recent community solar panel installation project, I assisted in troubleshooting a voltage irregularity that prevented potential delays to the client’s timeline. This mirrors the proactive approach I’d apply as your intern: anticipating challenges before they escalate, especially when working with complex systems across Canada Vancouver’s diverse building types.</w:t>
      </w:r>
    </w:p>
    <w:p>
      <w:pPr>
        <w:pStyle w:val="BodyText"/>
      </w:pPr>
      <w:r>
        <w:t xml:space="preserve">I am particularly drawn to [Company Name]’s commitment to apprenticeship development, as evidenced by your partnerships with institutions like the BC Institute of Technology. I’ve followed your team’s work on the [mention specific project if possible, e.g., "Waterfront Station electrification"] and understand it requires meticulous coordination – exactly the kind of collaborative environment where an intern can learn rapidly. My adaptability is proven by my ability to master new software tools (such as AutoCAD Electrical) quickly, and I am prepared to travel within Vancouver’s service area for fieldwork as needed.</w:t>
      </w:r>
    </w:p>
    <w:p>
      <w:pPr>
        <w:pStyle w:val="BodyText"/>
      </w:pPr>
      <w:r>
        <w:t xml:space="preserve">In closing, this Internship Application Letter is a testament to my earnest interest in becoming part of [Company Name]’s legacy of excellence. I am confident that my technical foundation, eagerness to learn under expert supervision, and dedication to advancing electrical standards in Canada Vancouver align perfectly with your team’s mission. I would welcome the opportunity to discuss how my proactive attitude and growing expertise can support your upcoming projects.</w:t>
      </w:r>
    </w:p>
    <w:p>
      <w:pPr>
        <w:pStyle w:val="BodyText"/>
      </w:pPr>
      <w:r>
        <w:t xml:space="preserve">Thank you for considering my application. I have attached my resume, academic transcripts, and proof of completed safety certifications for your review. I am available for an interview at your earliest convenience and can be reached by phone or email within Vancouver time zon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2T09:42:24Z</dcterms:created>
  <dcterms:modified xsi:type="dcterms:W3CDTF">2026-07-22T09:42:24Z</dcterms:modified>
</cp:coreProperties>
</file>

<file path=docProps/custom.xml><?xml version="1.0" encoding="utf-8"?>
<Properties xmlns="http://schemas.openxmlformats.org/officeDocument/2006/custom-properties" xmlns:vt="http://schemas.openxmlformats.org/officeDocument/2006/docPropsVTypes"/>
</file>